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5C26D2C7" w:rsidR="00646AFB" w:rsidRPr="00CB40B1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</w:rPr>
      </w:pPr>
      <w:r w:rsidRPr="00CB40B1">
        <w:rPr>
          <w:rFonts w:cstheme="majorHAnsi"/>
          <w:b/>
          <w:bCs/>
          <w:color w:val="auto"/>
          <w:sz w:val="24"/>
          <w:szCs w:val="24"/>
        </w:rPr>
        <w:t xml:space="preserve">Interview </w:t>
      </w:r>
      <w:proofErr w:type="spellStart"/>
      <w:r w:rsidRPr="00CB40B1">
        <w:rPr>
          <w:rFonts w:cstheme="majorHAnsi"/>
          <w:b/>
          <w:bCs/>
          <w:color w:val="auto"/>
          <w:sz w:val="24"/>
          <w:szCs w:val="24"/>
        </w:rPr>
        <w:t>Leitfaden</w:t>
      </w:r>
      <w:proofErr w:type="spellEnd"/>
      <w:r w:rsidR="004C26A2" w:rsidRPr="00CB40B1">
        <w:rPr>
          <w:rFonts w:cstheme="majorHAnsi"/>
          <w:b/>
          <w:bCs/>
          <w:color w:val="auto"/>
          <w:sz w:val="24"/>
          <w:szCs w:val="24"/>
        </w:rPr>
        <w:t xml:space="preserve"> </w:t>
      </w:r>
      <w:proofErr w:type="spellStart"/>
      <w:r w:rsidR="004C26A2" w:rsidRPr="00CB40B1">
        <w:rPr>
          <w:rFonts w:cstheme="majorHAnsi"/>
          <w:b/>
          <w:bCs/>
          <w:color w:val="auto"/>
          <w:sz w:val="24"/>
          <w:szCs w:val="24"/>
        </w:rPr>
        <w:t>fastReach</w:t>
      </w:r>
      <w:proofErr w:type="spellEnd"/>
      <w:r w:rsidR="00CB40B1" w:rsidRPr="00CB40B1">
        <w:rPr>
          <w:rFonts w:cstheme="majorHAnsi"/>
          <w:b/>
          <w:bCs/>
          <w:color w:val="auto"/>
          <w:sz w:val="24"/>
          <w:szCs w:val="24"/>
        </w:rPr>
        <w:t xml:space="preserve"> (Draft – to be</w:t>
      </w:r>
      <w:r w:rsidR="00CB40B1">
        <w:rPr>
          <w:rFonts w:cstheme="majorHAnsi"/>
          <w:b/>
          <w:bCs/>
          <w:color w:val="auto"/>
          <w:sz w:val="24"/>
          <w:szCs w:val="24"/>
        </w:rPr>
        <w:t xml:space="preserve"> extended during pilots)</w:t>
      </w:r>
    </w:p>
    <w:p w14:paraId="5DA1F372" w14:textId="77777777" w:rsidR="00093E63" w:rsidRPr="00CB40B1" w:rsidRDefault="00093E63" w:rsidP="00093E63"/>
    <w:p w14:paraId="493DE2EB" w14:textId="103C2BB0" w:rsidR="00093E63" w:rsidRPr="00CB40B1" w:rsidRDefault="00093E63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Dokumente</w:t>
      </w:r>
    </w:p>
    <w:p w14:paraId="0F0BA811" w14:textId="7459406B" w:rsidR="00093E63" w:rsidRPr="00CB40B1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Informationsblatt</w:t>
      </w:r>
    </w:p>
    <w:p w14:paraId="3FF7EA3C" w14:textId="17E6A7C2" w:rsidR="00093E63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Einverständniserklärungen</w:t>
      </w:r>
    </w:p>
    <w:p w14:paraId="38D6B878" w14:textId="05C9ACA2" w:rsidR="00DB4EBD" w:rsidRDefault="00DB4EBD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Soziodemographischer Fragebogen</w:t>
      </w:r>
    </w:p>
    <w:p w14:paraId="6808AB81" w14:textId="5D0C19C8" w:rsidR="00DB4EBD" w:rsidRPr="00CB40B1" w:rsidRDefault="00DB4EBD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Quittung vorbereiten</w:t>
      </w:r>
    </w:p>
    <w:p w14:paraId="05932112" w14:textId="77777777" w:rsidR="00093E63" w:rsidRPr="00093E63" w:rsidRDefault="00093E63" w:rsidP="00093E63">
      <w:pPr>
        <w:rPr>
          <w:b/>
          <w:bCs/>
          <w:lang w:val="de-DE"/>
        </w:rPr>
      </w:pPr>
    </w:p>
    <w:p w14:paraId="3CE1758B" w14:textId="7C81D133" w:rsidR="001A4225" w:rsidRDefault="001A4225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proofErr w:type="gramStart"/>
      <w:r>
        <w:rPr>
          <w:rFonts w:cstheme="majorHAnsi"/>
          <w:b/>
          <w:bCs/>
          <w:color w:val="auto"/>
          <w:sz w:val="22"/>
          <w:szCs w:val="22"/>
          <w:lang w:val="de-DE"/>
        </w:rPr>
        <w:t>EMS Gewöhnung</w:t>
      </w:r>
      <w:proofErr w:type="gramEnd"/>
    </w:p>
    <w:p w14:paraId="484C783F" w14:textId="26490569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Du hast jetzt </w:t>
      </w:r>
      <w:proofErr w:type="gramStart"/>
      <w:r w:rsidRPr="00CB40B1">
        <w:rPr>
          <w:rFonts w:asciiTheme="majorHAnsi" w:hAnsiTheme="majorHAnsi" w:cstheme="majorHAnsi"/>
          <w:sz w:val="22"/>
          <w:szCs w:val="22"/>
          <w:lang w:val="de-DE"/>
        </w:rPr>
        <w:t>ja schon</w:t>
      </w:r>
      <w:proofErr w:type="gram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as Informationsblatt gelesen, konkrete Fragen?</w:t>
      </w:r>
    </w:p>
    <w:p w14:paraId="025F56EA" w14:textId="4A47A17D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Bevor wir mit der Studie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beginnnen</w:t>
      </w:r>
      <w:proofErr w:type="spellEnd"/>
      <w:r w:rsidRPr="00CB40B1">
        <w:rPr>
          <w:rFonts w:asciiTheme="majorHAnsi" w:hAnsiTheme="majorHAnsi" w:cstheme="majorHAnsi"/>
          <w:sz w:val="22"/>
          <w:szCs w:val="22"/>
          <w:lang w:val="de-DE"/>
        </w:rPr>
        <w:t>, passen wir jetzt die Stärke des EMS-Geräts an Dich an</w:t>
      </w:r>
    </w:p>
    <w:p w14:paraId="1F4A2C0B" w14:textId="77777777" w:rsidR="00093E63" w:rsidRPr="00093E63" w:rsidRDefault="00093E63" w:rsidP="00093E63">
      <w:pPr>
        <w:rPr>
          <w:lang w:val="de-DE"/>
        </w:rPr>
      </w:pPr>
    </w:p>
    <w:p w14:paraId="297A3B96" w14:textId="1D7EDCCF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Elektroden k</w:t>
      </w:r>
      <w:r w:rsidR="001A4225" w:rsidRPr="00A23571">
        <w:rPr>
          <w:rFonts w:asciiTheme="majorHAnsi" w:hAnsiTheme="majorHAnsi" w:cstheme="majorHAnsi"/>
          <w:sz w:val="22"/>
          <w:szCs w:val="22"/>
          <w:lang w:val="de-DE"/>
        </w:rPr>
        <w:t>leben</w:t>
      </w:r>
    </w:p>
    <w:p w14:paraId="1F92CB38" w14:textId="33D15446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Proband selbst bedienen lassen </w:t>
      </w:r>
    </w:p>
    <w:p w14:paraId="53079EE3" w14:textId="6F5DE8E0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Mit </w:t>
      </w:r>
      <w:proofErr w:type="gramStart"/>
      <w:r w:rsidRPr="00A23571">
        <w:rPr>
          <w:rFonts w:asciiTheme="majorHAnsi" w:hAnsiTheme="majorHAnsi" w:cstheme="majorHAnsi"/>
          <w:sz w:val="22"/>
          <w:szCs w:val="22"/>
          <w:lang w:val="de-DE"/>
        </w:rPr>
        <w:t>ganz kleiner</w:t>
      </w:r>
      <w:proofErr w:type="gram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Stärke anfangen</w:t>
      </w:r>
      <w:r w:rsidR="00A23571" w:rsidRPr="00A23571">
        <w:rPr>
          <w:rFonts w:asciiTheme="majorHAnsi" w:hAnsiTheme="majorHAnsi" w:cstheme="majorHAnsi"/>
          <w:sz w:val="22"/>
          <w:szCs w:val="22"/>
          <w:lang w:val="de-DE"/>
        </w:rPr>
        <w:t>; langsam steigern</w:t>
      </w:r>
    </w:p>
    <w:p w14:paraId="6718B8CB" w14:textId="7D9FB1AC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So lange bis nur Finger sich in ausreichender Stärke bewegt</w:t>
      </w:r>
    </w:p>
    <w:p w14:paraId="5087DA7F" w14:textId="16F34A8F" w:rsid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proofErr w:type="spellStart"/>
      <w:r w:rsidRPr="00A23571">
        <w:rPr>
          <w:rFonts w:asciiTheme="majorHAnsi" w:hAnsiTheme="majorHAnsi" w:cstheme="majorHAnsi"/>
          <w:sz w:val="22"/>
          <w:szCs w:val="22"/>
          <w:lang w:val="de-DE"/>
        </w:rPr>
        <w:t>Elektordenposition</w:t>
      </w:r>
      <w:proofErr w:type="spell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markieren</w:t>
      </w:r>
    </w:p>
    <w:p w14:paraId="4C9BFD1D" w14:textId="7873A97D" w:rsidR="00A23571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Stärke notieren</w:t>
      </w:r>
    </w:p>
    <w:p w14:paraId="772A058B" w14:textId="77777777" w:rsidR="00093E63" w:rsidRDefault="00093E63" w:rsidP="00A23571">
      <w:pPr>
        <w:pStyle w:val="Listenabsatz"/>
        <w:rPr>
          <w:lang w:val="de-DE"/>
        </w:rPr>
      </w:pPr>
    </w:p>
    <w:p w14:paraId="4FD4ED1A" w14:textId="5100ED21" w:rsidR="00093E63" w:rsidRDefault="00093E63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EEG </w:t>
      </w:r>
      <w:proofErr w:type="spellStart"/>
      <w:r>
        <w:rPr>
          <w:rFonts w:cstheme="majorHAnsi"/>
          <w:b/>
          <w:bCs/>
          <w:color w:val="auto"/>
          <w:sz w:val="22"/>
          <w:szCs w:val="22"/>
          <w:lang w:val="de-DE"/>
        </w:rPr>
        <w:t>Prep</w:t>
      </w:r>
      <w:proofErr w:type="spellEnd"/>
    </w:p>
    <w:p w14:paraId="01919D89" w14:textId="77777777" w:rsidR="00093E63" w:rsidRPr="00CB40B1" w:rsidRDefault="00093E63" w:rsidP="00CB40B1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</w:p>
    <w:p w14:paraId="411CF99B" w14:textId="124F72DD" w:rsidR="00093E63" w:rsidRPr="00CB40B1" w:rsidRDefault="00CB40B1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Experim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>ntelle Blöcke</w:t>
      </w:r>
    </w:p>
    <w:p w14:paraId="78CBD91E" w14:textId="19428287" w:rsidR="001A4225" w:rsidRDefault="00CB40B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m Folgenden führend wir 3 Experimentalblöcke durch.  Ich erkläre Dir jetzt erst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nochmal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die 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ufgabe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 für den ersten Blö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c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k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, vor den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weiter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Blöcken gehen wir dann nochmal auf Unterschiede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. Nach jedem Block haben wir dann noch 3 kurze Fragen, und nach dem </w:t>
      </w:r>
      <w:proofErr w:type="spellStart"/>
      <w:r w:rsidR="004E21E7">
        <w:rPr>
          <w:rFonts w:asciiTheme="majorHAnsi" w:hAnsiTheme="majorHAnsi" w:cstheme="majorHAnsi"/>
          <w:sz w:val="22"/>
          <w:szCs w:val="22"/>
          <w:lang w:val="de-DE"/>
        </w:rPr>
        <w:t>letzen</w:t>
      </w:r>
      <w:proofErr w:type="spellEnd"/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Bloc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gibt es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proofErr w:type="spellStart"/>
      <w:r w:rsidR="004E21E7">
        <w:rPr>
          <w:rFonts w:asciiTheme="majorHAnsi" w:hAnsiTheme="majorHAnsi" w:cstheme="majorHAnsi"/>
          <w:sz w:val="22"/>
          <w:szCs w:val="22"/>
          <w:lang w:val="de-DE"/>
        </w:rPr>
        <w:t>ein</w:t>
      </w:r>
      <w:proofErr w:type="spellEnd"/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etwas ausführlicheres Interview. </w:t>
      </w:r>
    </w:p>
    <w:p w14:paraId="5F364AC8" w14:textId="77777777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9344D9E" w14:textId="48F783D8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ab/>
      </w:r>
      <w:r w:rsidRPr="001A4225">
        <w:rPr>
          <w:rFonts w:asciiTheme="majorHAnsi" w:hAnsiTheme="majorHAnsi" w:cstheme="majorHAnsi"/>
          <w:b/>
          <w:bCs/>
          <w:sz w:val="22"/>
          <w:szCs w:val="22"/>
          <w:lang w:val="de-DE"/>
        </w:rPr>
        <w:t>Training</w:t>
      </w:r>
    </w:p>
    <w:p w14:paraId="7F2BA05C" w14:textId="1CBBB1A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Platziere deine Hand auf der Halterung, sodass der </w:t>
      </w:r>
      <w:proofErr w:type="spellStart"/>
      <w:r w:rsidR="00093E63">
        <w:rPr>
          <w:rFonts w:asciiTheme="majorHAnsi" w:hAnsiTheme="majorHAnsi" w:cstheme="majorHAnsi"/>
          <w:sz w:val="22"/>
          <w:szCs w:val="22"/>
          <w:lang w:val="de-DE"/>
        </w:rPr>
        <w:t>Ring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>efinger</w:t>
      </w:r>
      <w:proofErr w:type="spellEnd"/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frei in der Luft, über dem Table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, </w:t>
      </w:r>
      <w:r w:rsidR="00CB40B1">
        <w:rPr>
          <w:rFonts w:asciiTheme="majorHAnsi" w:hAnsiTheme="majorHAnsi" w:cstheme="majorHAnsi"/>
          <w:sz w:val="22"/>
          <w:szCs w:val="22"/>
          <w:lang w:val="de-DE"/>
        </w:rPr>
        <w:t>schwebt (auf entspannte Haltung achten)</w:t>
      </w:r>
    </w:p>
    <w:p w14:paraId="275F7A85" w14:textId="77777777" w:rsidR="00093E63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f dem Tablet erscheint ein Kreuz,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proofErr w:type="gramStart"/>
      <w:r w:rsidR="00093E63">
        <w:rPr>
          <w:rFonts w:asciiTheme="majorHAnsi" w:hAnsiTheme="majorHAnsi" w:cstheme="majorHAnsi"/>
          <w:sz w:val="22"/>
          <w:szCs w:val="22"/>
          <w:lang w:val="de-DE"/>
        </w:rPr>
        <w:t>warte</w:t>
      </w:r>
      <w:proofErr w:type="gramEnd"/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bis dieses verschwindet</w:t>
      </w:r>
    </w:p>
    <w:p w14:paraId="05A94AD2" w14:textId="77777777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Nachdem das Kreuz verschwunden ist, warte 2-3 Sekunden</w:t>
      </w:r>
    </w:p>
    <w:p w14:paraId="3E90BA0A" w14:textId="7833CE97" w:rsidR="001A4225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enn du einen Bewegungsdrang verspürst, kann es losgehen:  tippe mit dem Ringfinger auf das Tablet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6BDEB4DA" w14:textId="1325B389" w:rsidR="00093E63" w:rsidRPr="00093E63" w:rsidRDefault="00093E63" w:rsidP="00CB40B1">
      <w:pPr>
        <w:pStyle w:val="Listenabsatz"/>
        <w:numPr>
          <w:ilvl w:val="1"/>
          <w:numId w:val="5"/>
        </w:numPr>
        <w:ind w:left="180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Vermeide geplant / </w:t>
      </w:r>
      <w:proofErr w:type="spellStart"/>
      <w:r>
        <w:rPr>
          <w:rFonts w:asciiTheme="majorHAnsi" w:hAnsiTheme="majorHAnsi" w:cstheme="majorHAnsi"/>
          <w:sz w:val="22"/>
          <w:szCs w:val="22"/>
          <w:lang w:val="de-DE"/>
        </w:rPr>
        <w:t>rhytmisch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 zu tippen</w:t>
      </w:r>
    </w:p>
    <w:p w14:paraId="111D9C55" w14:textId="7246778A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sgelöst von dem Tippen auf dem Tablet ertönt ein Ton</w:t>
      </w:r>
    </w:p>
    <w:p w14:paraId="7AD78256" w14:textId="62B3A238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Bitte schätze ein </w:t>
      </w:r>
      <w:proofErr w:type="spellStart"/>
      <w:r>
        <w:rPr>
          <w:rFonts w:asciiTheme="majorHAnsi" w:hAnsiTheme="majorHAnsi" w:cstheme="majorHAnsi"/>
          <w:sz w:val="22"/>
          <w:szCs w:val="22"/>
          <w:lang w:val="de-DE"/>
        </w:rPr>
        <w:t>wieviele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 Millisekunden zwischen deinem Tippen und dem Ton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vergangen sind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– sei so präzise wie möglich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(eine Sekunde hat 100ms)</w:t>
      </w:r>
    </w:p>
    <w:p w14:paraId="28CEF475" w14:textId="47E17B7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proofErr w:type="gramStart"/>
      <w:r>
        <w:rPr>
          <w:rFonts w:asciiTheme="majorHAnsi" w:hAnsiTheme="majorHAnsi" w:cstheme="majorHAnsi"/>
          <w:sz w:val="22"/>
          <w:szCs w:val="22"/>
          <w:lang w:val="de-DE"/>
        </w:rPr>
        <w:t>Gebe</w:t>
      </w:r>
      <w:proofErr w:type="gramEnd"/>
      <w:r>
        <w:rPr>
          <w:rFonts w:asciiTheme="majorHAnsi" w:hAnsiTheme="majorHAnsi" w:cstheme="majorHAnsi"/>
          <w:sz w:val="22"/>
          <w:szCs w:val="22"/>
          <w:lang w:val="de-DE"/>
        </w:rPr>
        <w:t xml:space="preserve"> die Zahl mit der Tastatur ein </w:t>
      </w:r>
    </w:p>
    <w:p w14:paraId="1F1FC5A6" w14:textId="1639C248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Bestätige mit der Enter-Taste</w:t>
      </w:r>
    </w:p>
    <w:p w14:paraId="585250FE" w14:textId="77777777" w:rsidR="001A4225" w:rsidRDefault="001A422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28168072" w14:textId="493B0B60" w:rsidR="001A4225" w:rsidRDefault="00CB40B1" w:rsidP="00CB40B1">
      <w:pPr>
        <w:pStyle w:val="Listenabsatz"/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sym w:font="Wingdings" w:char="F0E0"/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d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s wäre ein Trial, in diesem Block machst du 90 Wiederholungen</w:t>
      </w:r>
    </w:p>
    <w:p w14:paraId="2A84F19B" w14:textId="77777777" w:rsidR="00093E63" w:rsidRPr="00093E63" w:rsidRDefault="00093E63" w:rsidP="00093E63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1CE04D5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1780A6E9" w14:textId="0A5C57A1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[90 </w:t>
      </w:r>
      <w:proofErr w:type="spellStart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trials</w:t>
      </w:r>
      <w:proofErr w:type="spellEnd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]</w:t>
      </w:r>
    </w:p>
    <w:p w14:paraId="499AF6B9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3A8B2F2C" w14:textId="52C9E9E8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281B3A55" w14:textId="77777777" w:rsid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8EAA70E" w14:textId="3BBFF4B5" w:rsidR="00CB40B1" w:rsidRDefault="00397868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CB40B1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6D17AA49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3FECA96E" w14:textId="77777777" w:rsidR="00CB40B1" w:rsidRPr="00FB567B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0"/>
      <w:r>
        <w:rPr>
          <w:rStyle w:val="Kommentarzeichen"/>
        </w:rPr>
        <w:commentReference w:id="0"/>
      </w:r>
    </w:p>
    <w:tbl>
      <w:tblPr>
        <w:tblStyle w:val="Tabellenraster"/>
        <w:tblW w:w="9016" w:type="dxa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B40B1" w:rsidRPr="009D36E0" w14:paraId="70E12693" w14:textId="77777777" w:rsidTr="00CB40B1">
        <w:tc>
          <w:tcPr>
            <w:tcW w:w="1288" w:type="dxa"/>
          </w:tcPr>
          <w:p w14:paraId="752CC4FD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8E0A8E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37D21C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8464E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3208907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2359C7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DC09A02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CB40B1" w:rsidRPr="00E879AE" w14:paraId="38AF2BF7" w14:textId="77777777" w:rsidTr="00CB40B1">
        <w:tc>
          <w:tcPr>
            <w:tcW w:w="1288" w:type="dxa"/>
          </w:tcPr>
          <w:p w14:paraId="0891CC2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5C523D5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08743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15F6FF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5575EF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3E272A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15583D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3336754D" w14:textId="77777777" w:rsidR="00CB40B1" w:rsidRDefault="00CB40B1" w:rsidP="00CB40B1">
      <w:pPr>
        <w:ind w:left="1080"/>
        <w:rPr>
          <w:lang w:val="de-DE"/>
        </w:rPr>
      </w:pPr>
    </w:p>
    <w:p w14:paraId="4B3EEB41" w14:textId="03D0300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47D4061D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724F97F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2BFB56C9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643D2519" w14:textId="64CEBAD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nnst Du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18C5263F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5E04351" w14:textId="77777777" w:rsidR="00CB40B1" w:rsidRDefault="00CB40B1" w:rsidP="00CB40B1">
      <w:pPr>
        <w:ind w:left="720"/>
        <w:rPr>
          <w:rFonts w:asciiTheme="majorHAnsi" w:hAnsiTheme="majorHAnsi" w:cstheme="majorHAnsi"/>
          <w:sz w:val="22"/>
          <w:szCs w:val="22"/>
          <w:lang w:val="de-DE"/>
        </w:rPr>
      </w:pPr>
    </w:p>
    <w:p w14:paraId="68CFB7BA" w14:textId="77777777" w:rsidR="001A4225" w:rsidRDefault="001A4225" w:rsidP="001A4225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51087AB" w14:textId="083FF642" w:rsidR="001A4225" w:rsidRDefault="00CB40B1" w:rsidP="001A4225">
      <w:pPr>
        <w:ind w:firstLine="72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>ugmented</w:t>
      </w:r>
      <w:proofErr w:type="spellEnd"/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>ction</w:t>
      </w:r>
    </w:p>
    <w:p w14:paraId="6013B861" w14:textId="44E75BCC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Jetzt gibt es </w:t>
      </w:r>
      <w:proofErr w:type="gramStart"/>
      <w:r w:rsidRPr="00CB40B1">
        <w:rPr>
          <w:rFonts w:asciiTheme="majorHAnsi" w:hAnsiTheme="majorHAnsi" w:cstheme="majorHAnsi"/>
          <w:sz w:val="22"/>
          <w:szCs w:val="22"/>
          <w:lang w:val="de-DE"/>
        </w:rPr>
        <w:t>eine kleinen Unterschied</w:t>
      </w:r>
      <w:proofErr w:type="gram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in der Aufgabe, und zwar, sollst du deinen Finger nicht aktiv bewegen</w:t>
      </w:r>
    </w:p>
    <w:p w14:paraId="5C1BD060" w14:textId="22D94EBB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Das Tippen wird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duch</w:t>
      </w:r>
      <w:proofErr w:type="spell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ie Stimulierung deines Muskels ausgelöst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, d.h. du </w:t>
      </w:r>
      <w:proofErr w:type="spellStart"/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>hälst</w:t>
      </w:r>
      <w:proofErr w:type="spellEnd"/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einen Finger einfach in der </w:t>
      </w:r>
      <w:proofErr w:type="spellStart"/>
      <w:r w:rsidR="00CB40B1" w:rsidRPr="00CB40B1">
        <w:rPr>
          <w:rFonts w:asciiTheme="majorHAnsi" w:hAnsiTheme="majorHAnsi" w:cstheme="majorHAnsi"/>
          <w:sz w:val="22"/>
          <w:szCs w:val="22"/>
          <w:lang w:val="de-DE"/>
        </w:rPr>
        <w:t>schwebenen</w:t>
      </w:r>
      <w:proofErr w:type="spellEnd"/>
      <w:r w:rsidR="00CB40B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>Position und wartest. Nach dem Tippen, folgt dann wieder der Ton und die Zeiteinschätzungsaufgabe</w:t>
      </w:r>
    </w:p>
    <w:p w14:paraId="23AB9577" w14:textId="1235DEB2" w:rsidR="00A23571" w:rsidRPr="00CB40B1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In diesem Block sind es nur 30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trials</w:t>
      </w:r>
      <w:proofErr w:type="spellEnd"/>
    </w:p>
    <w:p w14:paraId="33FC72C2" w14:textId="77777777" w:rsidR="00CB40B1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8120FD1" w14:textId="2DA7DDCB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30</w:t>
      </w:r>
      <w:r w:rsidR="00397868"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trials]</w:t>
      </w:r>
    </w:p>
    <w:p w14:paraId="77F5A4C2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</w:p>
    <w:p w14:paraId="25BE8C88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interview]</w:t>
      </w:r>
    </w:p>
    <w:p w14:paraId="339B2B6A" w14:textId="77777777" w:rsidR="00CB40B1" w:rsidRPr="00397868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ADD547B" w14:textId="77777777" w:rsidR="00A23571" w:rsidRPr="00397868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30581E0" w14:textId="77777777" w:rsidR="00A23571" w:rsidRPr="00397868" w:rsidRDefault="00A23571" w:rsidP="004E21E7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AA2F757" w14:textId="63DB459C" w:rsidR="00A23571" w:rsidRPr="00397868" w:rsidRDefault="006803D5" w:rsidP="00A23571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Intention-bas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ugment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ction</w:t>
      </w:r>
    </w:p>
    <w:p w14:paraId="2BBDFE1F" w14:textId="1A9238C8" w:rsidR="00A23571" w:rsidRPr="00397868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Jetzt ist die Aufgabe wieder vergleichbar </w:t>
      </w:r>
      <w:proofErr w:type="gramStart"/>
      <w:r w:rsidRPr="00397868">
        <w:rPr>
          <w:rFonts w:asciiTheme="majorHAnsi" w:hAnsiTheme="majorHAnsi" w:cstheme="majorHAnsi"/>
          <w:sz w:val="22"/>
          <w:szCs w:val="22"/>
          <w:lang w:val="de-DE"/>
        </w:rPr>
        <w:t>mit ersten Block</w:t>
      </w:r>
      <w:proofErr w:type="gramEnd"/>
      <w:r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. </w:t>
      </w:r>
    </w:p>
    <w:p w14:paraId="36E29E24" w14:textId="298104CE" w:rsidR="00A23571" w:rsidRPr="00397868" w:rsidRDefault="00397868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n </w:t>
      </w:r>
      <w:proofErr w:type="spellStart"/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>diesemm</w:t>
      </w:r>
      <w:proofErr w:type="spellEnd"/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 Block machst du 120 Trials – wir machen aber eine kleine Pause in der Mitte</w:t>
      </w:r>
    </w:p>
    <w:p w14:paraId="5A2BEA54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D4F7329" w14:textId="03A9998F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[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120 </w:t>
      </w:r>
      <w:proofErr w:type="spellStart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trials</w:t>
      </w:r>
      <w:proofErr w:type="spellEnd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]</w:t>
      </w:r>
    </w:p>
    <w:p w14:paraId="3C019900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24577C2E" w14:textId="77777777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0BE9E65D" w14:textId="4B43A8C2" w:rsidR="00CB40B1" w:rsidRPr="00A2357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2416BFD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B9D6549" w14:textId="144341C7" w:rsidR="004E21E7" w:rsidRPr="001A4225" w:rsidRDefault="004E21E7" w:rsidP="004E21E7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794BFEC7" w14:textId="5D7C504B" w:rsidR="006F0CEE" w:rsidRPr="00FB567B" w:rsidRDefault="001A4225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Interv</w:t>
      </w:r>
      <w:r w:rsidR="00CB40B1">
        <w:rPr>
          <w:rFonts w:cstheme="majorHAnsi"/>
          <w:b/>
          <w:bCs/>
          <w:color w:val="auto"/>
          <w:sz w:val="22"/>
          <w:szCs w:val="22"/>
          <w:lang w:val="de-DE"/>
        </w:rPr>
        <w:t>i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w </w:t>
      </w:r>
      <w:r w:rsidR="006F0CEE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1240594E" w14:textId="0666B7DA" w:rsidR="004C26A2" w:rsidRPr="006E1E87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Du hast </w:t>
      </w:r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ie </w:t>
      </w:r>
      <w:proofErr w:type="spellStart"/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Block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>s</w:t>
      </w:r>
      <w:r>
        <w:rPr>
          <w:rFonts w:asciiTheme="majorHAnsi" w:hAnsiTheme="majorHAnsi" w:cstheme="majorHAnsi"/>
          <w:sz w:val="22"/>
          <w:szCs w:val="22"/>
          <w:lang w:val="de-DE"/>
        </w:rPr>
        <w:t>geschafft</w:t>
      </w:r>
      <w:proofErr w:type="spellEnd"/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.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um Einstieg: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einmal zusammenfassen</w:t>
      </w:r>
      <w:r w:rsidR="005B39F5" w:rsidRPr="001A422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was gerade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Deine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181473FC" w:rsidR="006F0CEE" w:rsidRDefault="00D72A3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08E0A6CF" w14:textId="2D6C19A2" w:rsidR="00E22CDC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  <w:r w:rsidR="00E22CDC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2B03EE5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82F2637" w14:textId="77777777" w:rsidR="00E22CDC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403C636D" w14:textId="03517FF6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Wie oft war das System aktiv? </w:t>
      </w:r>
    </w:p>
    <w:p w14:paraId="67BF356C" w14:textId="77777777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3DBBEC6" w14:textId="0D8BC56B" w:rsidR="00646AFB" w:rsidRPr="006E1E87" w:rsidRDefault="00646AFB" w:rsidP="00CB40B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0E9E6001" w:rsidR="003D60DC" w:rsidRPr="006E1E87" w:rsidRDefault="006678A3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st Du</w:t>
      </w:r>
      <w:r>
        <w:rPr>
          <w:rFonts w:asciiTheme="majorHAnsi" w:hAnsiTheme="majorHAnsi" w:cstheme="majorHAnsi"/>
          <w:sz w:val="22"/>
          <w:szCs w:val="22"/>
          <w:lang w:val="de-DE"/>
        </w:rPr>
        <w:t>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DF3D7C9" w:rsidR="003545E6" w:rsidRPr="006E1E87" w:rsidRDefault="005B39F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hast 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</w:t>
      </w:r>
      <w:proofErr w:type="gramStart"/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proofErr w:type="gramEnd"/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0818E66B" w:rsidR="003D60DC" w:rsidRPr="006E1E87" w:rsidRDefault="00BE4F5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proofErr w:type="gramStart"/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Dir</w:t>
      </w:r>
      <w:proofErr w:type="gramEnd"/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st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1797E8A0" w14:textId="48C6941F" w:rsidR="00DB4492" w:rsidRPr="001A4225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Dir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>vorstellen?</w:t>
      </w:r>
    </w:p>
    <w:p w14:paraId="28237473" w14:textId="0F8188B9" w:rsidR="00FB567B" w:rsidRDefault="00FB567B" w:rsidP="00CB40B1">
      <w:pPr>
        <w:ind w:firstLine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2FDB1B1" w14:textId="4276B1FC" w:rsidR="00DB4EBD" w:rsidRPr="00DB4EBD" w:rsidRDefault="00DB4EBD" w:rsidP="00DB4EBD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DB4EBD" w:rsidRPr="00DB4EBD" w:rsidSect="00CB40B1">
      <w:pgSz w:w="11906" w:h="16838"/>
      <w:pgMar w:top="284" w:right="991" w:bottom="851" w:left="85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5E590385" w14:textId="77777777" w:rsidR="00CB40B1" w:rsidRDefault="00CB40B1" w:rsidP="00CB40B1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590385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FAA3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590385" w16cid:durableId="2874FAA3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BAA"/>
    <w:multiLevelType w:val="hybridMultilevel"/>
    <w:tmpl w:val="EB280674"/>
    <w:lvl w:ilvl="0" w:tplc="034030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629F"/>
    <w:multiLevelType w:val="hybridMultilevel"/>
    <w:tmpl w:val="F8C065D0"/>
    <w:lvl w:ilvl="0" w:tplc="A49206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1F305D"/>
    <w:multiLevelType w:val="hybridMultilevel"/>
    <w:tmpl w:val="8A72B498"/>
    <w:lvl w:ilvl="0" w:tplc="31C4A6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038DD"/>
    <w:multiLevelType w:val="hybridMultilevel"/>
    <w:tmpl w:val="134E1B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41804"/>
    <w:multiLevelType w:val="hybridMultilevel"/>
    <w:tmpl w:val="D97A9EB6"/>
    <w:lvl w:ilvl="0" w:tplc="DEAAC65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7"/>
  </w:num>
  <w:num w:numId="2" w16cid:durableId="1757242217">
    <w:abstractNumId w:val="4"/>
  </w:num>
  <w:num w:numId="3" w16cid:durableId="1710566577">
    <w:abstractNumId w:val="3"/>
  </w:num>
  <w:num w:numId="4" w16cid:durableId="222717531">
    <w:abstractNumId w:val="0"/>
  </w:num>
  <w:num w:numId="5" w16cid:durableId="1088188173">
    <w:abstractNumId w:val="2"/>
  </w:num>
  <w:num w:numId="6" w16cid:durableId="797838022">
    <w:abstractNumId w:val="6"/>
  </w:num>
  <w:num w:numId="7" w16cid:durableId="131682656">
    <w:abstractNumId w:val="5"/>
  </w:num>
  <w:num w:numId="8" w16cid:durableId="157870464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NKwFANpE4PwtAAAA"/>
  </w:docVars>
  <w:rsids>
    <w:rsidRoot w:val="003545E6"/>
    <w:rsid w:val="00093E63"/>
    <w:rsid w:val="001A4225"/>
    <w:rsid w:val="00234BAB"/>
    <w:rsid w:val="002537EC"/>
    <w:rsid w:val="00303E55"/>
    <w:rsid w:val="003545E6"/>
    <w:rsid w:val="00356F1B"/>
    <w:rsid w:val="00397868"/>
    <w:rsid w:val="003A79E9"/>
    <w:rsid w:val="003D60DC"/>
    <w:rsid w:val="00467317"/>
    <w:rsid w:val="004A7921"/>
    <w:rsid w:val="004C26A2"/>
    <w:rsid w:val="004E21E7"/>
    <w:rsid w:val="005B39F5"/>
    <w:rsid w:val="005C1C24"/>
    <w:rsid w:val="005E3B51"/>
    <w:rsid w:val="00646AFB"/>
    <w:rsid w:val="006678A3"/>
    <w:rsid w:val="006803D5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A23571"/>
    <w:rsid w:val="00BE4F5B"/>
    <w:rsid w:val="00CA1211"/>
    <w:rsid w:val="00CB40B1"/>
    <w:rsid w:val="00D67110"/>
    <w:rsid w:val="00D72A32"/>
    <w:rsid w:val="00DB4492"/>
    <w:rsid w:val="00DB4EBD"/>
    <w:rsid w:val="00E22CDC"/>
    <w:rsid w:val="00E879AE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B40B1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0</Words>
  <Characters>3094</Characters>
  <Application>Microsoft Office Word</Application>
  <DocSecurity>0</DocSecurity>
  <Lines>57</Lines>
  <Paragraphs>2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21</cp:revision>
  <cp:lastPrinted>2023-08-02T14:50:00Z</cp:lastPrinted>
  <dcterms:created xsi:type="dcterms:W3CDTF">2023-02-24T13:45:00Z</dcterms:created>
  <dcterms:modified xsi:type="dcterms:W3CDTF">2023-08-0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